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C2B47D" w14:textId="2674D4F7" w:rsidR="00FD0CF5" w:rsidRPr="003F3428" w:rsidRDefault="00BA1327" w:rsidP="003F3428">
      <w:pPr>
        <w:spacing w:after="0" w:line="240" w:lineRule="auto"/>
        <w:rPr>
          <w:rFonts w:ascii="Times New Roman" w:hAnsi="Times New Roman" w:cs="Times New Roman"/>
          <w:b/>
          <w:sz w:val="24"/>
          <w:szCs w:val="24"/>
        </w:rPr>
      </w:pPr>
      <w:r>
        <w:rPr>
          <w:rFonts w:ascii="Times New Roman" w:hAnsi="Times New Roman" w:cs="Times New Roman"/>
          <w:b/>
          <w:sz w:val="24"/>
          <w:szCs w:val="24"/>
        </w:rPr>
        <w:t>DESIGN OF A COMPACT AND COMPLIANT VARIABLE STIFFNESS MECHANISM</w:t>
      </w:r>
    </w:p>
    <w:p w14:paraId="043C0729" w14:textId="4FD2A51B" w:rsidR="00DC1DE8" w:rsidRPr="00BA1327" w:rsidRDefault="00BA1327" w:rsidP="00BA1327">
      <w:pPr>
        <w:spacing w:after="0" w:line="240" w:lineRule="auto"/>
        <w:ind w:left="720"/>
        <w:rPr>
          <w:rFonts w:ascii="Times New Roman" w:hAnsi="Times New Roman" w:cs="Times New Roman"/>
          <w:sz w:val="24"/>
          <w:szCs w:val="24"/>
          <w:vertAlign w:val="superscript"/>
        </w:rPr>
      </w:pPr>
      <w:r w:rsidRPr="00CF1965">
        <w:rPr>
          <w:rFonts w:ascii="Times New Roman" w:hAnsi="Times New Roman" w:cs="Times New Roman"/>
          <w:sz w:val="24"/>
          <w:szCs w:val="24"/>
          <w:u w:val="single"/>
        </w:rPr>
        <w:t>Benjamin Zwiener</w:t>
      </w:r>
      <w:r w:rsidR="00DC1DE8" w:rsidRPr="00CF1965">
        <w:rPr>
          <w:rFonts w:ascii="Times New Roman" w:hAnsi="Times New Roman" w:cs="Times New Roman"/>
          <w:sz w:val="24"/>
          <w:szCs w:val="24"/>
          <w:u w:val="single"/>
          <w:vertAlign w:val="superscript"/>
        </w:rPr>
        <w:t>1</w:t>
      </w:r>
      <w:r>
        <w:rPr>
          <w:rFonts w:ascii="Times New Roman" w:hAnsi="Times New Roman" w:cs="Times New Roman"/>
          <w:sz w:val="24"/>
          <w:szCs w:val="24"/>
        </w:rPr>
        <w:t xml:space="preserve"> and Carl Nelson</w:t>
      </w:r>
      <w:proofErr w:type="gramStart"/>
      <w:r>
        <w:rPr>
          <w:rFonts w:ascii="Times New Roman" w:hAnsi="Times New Roman" w:cs="Times New Roman"/>
          <w:sz w:val="24"/>
          <w:szCs w:val="24"/>
          <w:vertAlign w:val="superscript"/>
        </w:rPr>
        <w:t xml:space="preserve">1  </w:t>
      </w:r>
      <w:r>
        <w:rPr>
          <w:rFonts w:ascii="Times New Roman" w:hAnsi="Times New Roman" w:cs="Times New Roman"/>
          <w:sz w:val="24"/>
          <w:szCs w:val="24"/>
        </w:rPr>
        <w:t>pbzwiener@gmail.com</w:t>
      </w:r>
      <w:proofErr w:type="gramEnd"/>
      <w:r w:rsidR="00FD0CF5" w:rsidRPr="003F3428">
        <w:rPr>
          <w:rFonts w:ascii="Times New Roman" w:hAnsi="Times New Roman" w:cs="Times New Roman"/>
          <w:sz w:val="24"/>
          <w:szCs w:val="24"/>
        </w:rPr>
        <w:t xml:space="preserve"> </w:t>
      </w:r>
    </w:p>
    <w:p w14:paraId="68F04F5A" w14:textId="1D569739" w:rsidR="00955368" w:rsidRPr="003F3428" w:rsidRDefault="00DC1DE8" w:rsidP="00BA1327">
      <w:pPr>
        <w:spacing w:after="0" w:line="240" w:lineRule="auto"/>
        <w:ind w:left="720"/>
        <w:rPr>
          <w:rFonts w:ascii="Times New Roman" w:hAnsi="Times New Roman" w:cs="Times New Roman"/>
          <w:sz w:val="24"/>
          <w:szCs w:val="24"/>
        </w:rPr>
      </w:pPr>
      <w:r w:rsidRPr="003F3428">
        <w:rPr>
          <w:rFonts w:ascii="Times New Roman" w:hAnsi="Times New Roman" w:cs="Times New Roman"/>
          <w:sz w:val="24"/>
          <w:szCs w:val="24"/>
        </w:rPr>
        <w:t xml:space="preserve">1 - </w:t>
      </w:r>
      <w:r w:rsidR="00955368" w:rsidRPr="003F3428">
        <w:rPr>
          <w:rFonts w:ascii="Times New Roman" w:hAnsi="Times New Roman" w:cs="Times New Roman"/>
          <w:sz w:val="24"/>
          <w:szCs w:val="24"/>
        </w:rPr>
        <w:t>Department of</w:t>
      </w:r>
      <w:r w:rsidR="00FD0CF5" w:rsidRPr="003F3428">
        <w:rPr>
          <w:rFonts w:ascii="Times New Roman" w:hAnsi="Times New Roman" w:cs="Times New Roman"/>
          <w:sz w:val="24"/>
          <w:szCs w:val="24"/>
        </w:rPr>
        <w:t xml:space="preserve"> </w:t>
      </w:r>
      <w:r w:rsidR="00BA1327">
        <w:rPr>
          <w:rFonts w:ascii="Times New Roman" w:hAnsi="Times New Roman" w:cs="Times New Roman"/>
          <w:sz w:val="24"/>
          <w:szCs w:val="24"/>
        </w:rPr>
        <w:t>Mechanical and Materials Engineering</w:t>
      </w:r>
      <w:r w:rsidR="00955368" w:rsidRPr="003F3428">
        <w:rPr>
          <w:rFonts w:ascii="Times New Roman" w:hAnsi="Times New Roman" w:cs="Times New Roman"/>
          <w:sz w:val="24"/>
          <w:szCs w:val="24"/>
        </w:rPr>
        <w:t>, University of</w:t>
      </w:r>
      <w:r w:rsidRPr="003F3428">
        <w:rPr>
          <w:rFonts w:ascii="Times New Roman" w:hAnsi="Times New Roman" w:cs="Times New Roman"/>
          <w:sz w:val="24"/>
          <w:szCs w:val="24"/>
        </w:rPr>
        <w:t xml:space="preserve"> </w:t>
      </w:r>
      <w:r w:rsidR="00FD0CF5" w:rsidRPr="003F3428">
        <w:rPr>
          <w:rFonts w:ascii="Times New Roman" w:hAnsi="Times New Roman" w:cs="Times New Roman"/>
          <w:sz w:val="24"/>
          <w:szCs w:val="24"/>
        </w:rPr>
        <w:t>Nebraska</w:t>
      </w:r>
      <w:r w:rsidR="00BA1327">
        <w:rPr>
          <w:rFonts w:ascii="Times New Roman" w:hAnsi="Times New Roman" w:cs="Times New Roman"/>
          <w:sz w:val="24"/>
          <w:szCs w:val="24"/>
        </w:rPr>
        <w:t xml:space="preserve"> – Lincoln, Lincoln</w:t>
      </w:r>
      <w:r w:rsidRPr="003F3428">
        <w:rPr>
          <w:rFonts w:ascii="Times New Roman" w:hAnsi="Times New Roman" w:cs="Times New Roman"/>
          <w:sz w:val="24"/>
          <w:szCs w:val="24"/>
        </w:rPr>
        <w:t>, NE</w:t>
      </w:r>
      <w:r w:rsidR="00BA1327">
        <w:rPr>
          <w:rFonts w:ascii="Times New Roman" w:hAnsi="Times New Roman" w:cs="Times New Roman"/>
          <w:sz w:val="24"/>
          <w:szCs w:val="24"/>
        </w:rPr>
        <w:t>.</w:t>
      </w:r>
    </w:p>
    <w:p w14:paraId="34507649" w14:textId="77777777" w:rsidR="00EA4455" w:rsidRPr="003F3428" w:rsidRDefault="00EA4455" w:rsidP="003F3428">
      <w:pPr>
        <w:spacing w:after="0" w:line="240" w:lineRule="auto"/>
        <w:ind w:left="720"/>
        <w:rPr>
          <w:rFonts w:ascii="Times New Roman" w:hAnsi="Times New Roman" w:cs="Times New Roman"/>
          <w:sz w:val="24"/>
          <w:szCs w:val="24"/>
        </w:rPr>
      </w:pPr>
    </w:p>
    <w:p w14:paraId="629A1F81" w14:textId="1653B382" w:rsidR="00FD0CF5" w:rsidRPr="003F3428" w:rsidRDefault="00BA1327" w:rsidP="003F3428">
      <w:pPr>
        <w:spacing w:after="4" w:line="250" w:lineRule="auto"/>
        <w:rPr>
          <w:rFonts w:ascii="Times New Roman" w:hAnsi="Times New Roman" w:cs="Times New Roman"/>
          <w:sz w:val="24"/>
          <w:szCs w:val="24"/>
        </w:rPr>
      </w:pPr>
      <w:r w:rsidRPr="00BA1327">
        <w:rPr>
          <w:rFonts w:ascii="Times New Roman" w:hAnsi="Times New Roman" w:cs="Times New Roman"/>
          <w:sz w:val="24"/>
          <w:szCs w:val="24"/>
        </w:rPr>
        <w:t xml:space="preserve">Robotic systems are becoming increasingly ubiquitous due to their efficiency, precision, and </w:t>
      </w:r>
      <w:proofErr w:type="spellStart"/>
      <w:r w:rsidRPr="00BA1327">
        <w:rPr>
          <w:rFonts w:ascii="Times New Roman" w:hAnsi="Times New Roman" w:cs="Times New Roman"/>
          <w:sz w:val="24"/>
          <w:szCs w:val="24"/>
        </w:rPr>
        <w:t>longterm</w:t>
      </w:r>
      <w:proofErr w:type="spellEnd"/>
      <w:r w:rsidRPr="00BA1327">
        <w:rPr>
          <w:rFonts w:ascii="Times New Roman" w:hAnsi="Times New Roman" w:cs="Times New Roman"/>
          <w:sz w:val="24"/>
          <w:szCs w:val="24"/>
        </w:rPr>
        <w:t xml:space="preserve"> cost savings. While these systems show increases in performance, inefficiencies like increased energy consumption and tedious maintenance still depreciate their overhead. Variable Stiffness Mechanisms (VSMs) have been shown to reduce load and wear, but traditional designs are often complex, expensive, and primarily suited for rotational joints. This work introduces designs for a Compact and Compliant Variable Stiffness Mechanism (CCVSM) as a scalable and modular solution for improving energy efficiency and mechanical resilience in robotic systems. The CCVSM provides tunable compliance in the three Cartesian directions, enhancing adaptability and durability across various applications.</w:t>
      </w:r>
    </w:p>
    <w:p w14:paraId="227F38FF" w14:textId="77777777" w:rsidR="00955368" w:rsidRPr="003F3428" w:rsidRDefault="00955368" w:rsidP="003F3428">
      <w:pPr>
        <w:spacing w:after="4" w:line="250" w:lineRule="auto"/>
        <w:ind w:left="-5" w:hanging="10"/>
        <w:rPr>
          <w:rFonts w:ascii="Times New Roman" w:hAnsi="Times New Roman" w:cs="Times New Roman"/>
          <w:sz w:val="24"/>
          <w:szCs w:val="24"/>
        </w:rPr>
      </w:pPr>
    </w:p>
    <w:p w14:paraId="57F8F3D9" w14:textId="77777777" w:rsidR="007323F5" w:rsidRPr="003F3428" w:rsidRDefault="007323F5" w:rsidP="003F3428">
      <w:pPr>
        <w:spacing w:after="4" w:line="250" w:lineRule="auto"/>
        <w:ind w:left="-5" w:hanging="10"/>
        <w:rPr>
          <w:rFonts w:ascii="Times New Roman" w:hAnsi="Times New Roman" w:cs="Times New Roman"/>
          <w:sz w:val="24"/>
          <w:szCs w:val="24"/>
        </w:rPr>
      </w:pPr>
    </w:p>
    <w:sectPr w:rsidR="007323F5" w:rsidRPr="003F3428" w:rsidSect="007323F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UytjCwNDE3sDAytbBQ0lEKTi0uzszPAykwrAUAC2DeMCwAAAA="/>
  </w:docVars>
  <w:rsids>
    <w:rsidRoot w:val="00955368"/>
    <w:rsid w:val="00071295"/>
    <w:rsid w:val="000C16D3"/>
    <w:rsid w:val="00130CCB"/>
    <w:rsid w:val="001412E5"/>
    <w:rsid w:val="00167550"/>
    <w:rsid w:val="001F1008"/>
    <w:rsid w:val="002057A6"/>
    <w:rsid w:val="0031656A"/>
    <w:rsid w:val="003227C2"/>
    <w:rsid w:val="003F3428"/>
    <w:rsid w:val="00423166"/>
    <w:rsid w:val="00471A3B"/>
    <w:rsid w:val="004E3E7A"/>
    <w:rsid w:val="004F039E"/>
    <w:rsid w:val="005226C2"/>
    <w:rsid w:val="00586D72"/>
    <w:rsid w:val="005D3403"/>
    <w:rsid w:val="00657F36"/>
    <w:rsid w:val="006A796E"/>
    <w:rsid w:val="006F15E0"/>
    <w:rsid w:val="007323F5"/>
    <w:rsid w:val="00813879"/>
    <w:rsid w:val="00825368"/>
    <w:rsid w:val="008415D2"/>
    <w:rsid w:val="00934A3C"/>
    <w:rsid w:val="00955368"/>
    <w:rsid w:val="00AA3762"/>
    <w:rsid w:val="00B504F2"/>
    <w:rsid w:val="00B61775"/>
    <w:rsid w:val="00BA1327"/>
    <w:rsid w:val="00BF5BA8"/>
    <w:rsid w:val="00CF1965"/>
    <w:rsid w:val="00D12542"/>
    <w:rsid w:val="00DC1DE8"/>
    <w:rsid w:val="00EA4455"/>
    <w:rsid w:val="00FD0C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3919FD"/>
  <w15:chartTrackingRefBased/>
  <w15:docId w15:val="{A85B5723-210E-4323-9758-0B908A482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A3762"/>
    <w:rPr>
      <w:color w:val="0563C1" w:themeColor="hyperlink"/>
      <w:u w:val="single"/>
    </w:rPr>
  </w:style>
  <w:style w:type="character" w:styleId="UnresolvedMention">
    <w:name w:val="Unresolved Mention"/>
    <w:basedOn w:val="DefaultParagraphFont"/>
    <w:uiPriority w:val="99"/>
    <w:semiHidden/>
    <w:unhideWhenUsed/>
    <w:rsid w:val="00FD0CF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9E855C154A78948B96C0C6E5FD94A1B" ma:contentTypeVersion="10" ma:contentTypeDescription="Create a new document." ma:contentTypeScope="" ma:versionID="8577a068fdd36fc0fd32e786c10ab5cf">
  <xsd:schema xmlns:xsd="http://www.w3.org/2001/XMLSchema" xmlns:xs="http://www.w3.org/2001/XMLSchema" xmlns:p="http://schemas.microsoft.com/office/2006/metadata/properties" xmlns:ns3="23ae0610-97bb-4778-b5d7-eea636e40cf1" targetNamespace="http://schemas.microsoft.com/office/2006/metadata/properties" ma:root="true" ma:fieldsID="4127ace599479c51072a9fdae25ae6f9" ns3:_="">
    <xsd:import namespace="23ae0610-97bb-4778-b5d7-eea636e40cf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3ae0610-97bb-4778-b5d7-eea636e40c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B2C425F-BC75-4A0A-BB82-E43FB2ABF5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3ae0610-97bb-4778-b5d7-eea636e40c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0792093-0FAD-4269-B8AB-CB22B45D3B35}">
  <ds:schemaRefs>
    <ds:schemaRef ds:uri="http://schemas.microsoft.com/sharepoint/v3/contenttype/forms"/>
  </ds:schemaRefs>
</ds:datastoreItem>
</file>

<file path=customXml/itemProps3.xml><?xml version="1.0" encoding="utf-8"?>
<ds:datastoreItem xmlns:ds="http://schemas.openxmlformats.org/officeDocument/2006/customXml" ds:itemID="{C515C48A-641C-4DDB-BE74-A5EC4A2D98E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152</Words>
  <Characters>870</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University of Nebraska - Lincoln</Company>
  <LinksUpToDate>false</LinksUpToDate>
  <CharactersWithSpaces>1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Harwood</dc:creator>
  <cp:keywords/>
  <dc:description/>
  <cp:lastModifiedBy>Melissa Wragge</cp:lastModifiedBy>
  <cp:revision>3</cp:revision>
  <dcterms:created xsi:type="dcterms:W3CDTF">2025-04-11T18:54:00Z</dcterms:created>
  <dcterms:modified xsi:type="dcterms:W3CDTF">2025-04-11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E855C154A78948B96C0C6E5FD94A1B</vt:lpwstr>
  </property>
</Properties>
</file>